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62D090" w14:textId="23A6CB46" w:rsidR="001E4C94" w:rsidRDefault="00DD26C6" w:rsidP="00DD26C6">
      <w:pPr>
        <w:pStyle w:val="Heading1"/>
      </w:pPr>
      <w:r>
        <w:t>DT Curriculum Map 2021- 2022</w:t>
      </w:r>
    </w:p>
    <w:tbl>
      <w:tblPr>
        <w:tblStyle w:val="TableGrid"/>
        <w:tblW w:w="15726" w:type="dxa"/>
        <w:tblInd w:w="-289" w:type="dxa"/>
        <w:tblLook w:val="04A0" w:firstRow="1" w:lastRow="0" w:firstColumn="1" w:lastColumn="0" w:noHBand="0" w:noVBand="1"/>
      </w:tblPr>
      <w:tblGrid>
        <w:gridCol w:w="795"/>
        <w:gridCol w:w="622"/>
        <w:gridCol w:w="2383"/>
        <w:gridCol w:w="2384"/>
        <w:gridCol w:w="2384"/>
        <w:gridCol w:w="2383"/>
        <w:gridCol w:w="2384"/>
        <w:gridCol w:w="2383"/>
        <w:gridCol w:w="8"/>
      </w:tblGrid>
      <w:tr w:rsidR="009A43CB" w:rsidRPr="007C5147" w14:paraId="3DE51CD8" w14:textId="77777777" w:rsidTr="00DD26C6">
        <w:trPr>
          <w:trHeight w:val="340"/>
        </w:trPr>
        <w:tc>
          <w:tcPr>
            <w:tcW w:w="795" w:type="dxa"/>
            <w:vMerge w:val="restart"/>
            <w:shd w:val="clear" w:color="auto" w:fill="FFFFFF" w:themeFill="background1"/>
            <w:vAlign w:val="center"/>
          </w:tcPr>
          <w:p w14:paraId="19E81E73" w14:textId="77777777" w:rsidR="00061D1E" w:rsidRPr="00DD26C6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DD26C6">
              <w:rPr>
                <w:rFonts w:asciiTheme="majorHAnsi" w:hAnsiTheme="majorHAnsi" w:cstheme="majorHAnsi"/>
                <w:szCs w:val="18"/>
              </w:rPr>
              <w:t>Year 1</w:t>
            </w:r>
          </w:p>
        </w:tc>
        <w:tc>
          <w:tcPr>
            <w:tcW w:w="622" w:type="dxa"/>
            <w:shd w:val="clear" w:color="auto" w:fill="FFFFFF" w:themeFill="background1"/>
            <w:vAlign w:val="center"/>
          </w:tcPr>
          <w:p w14:paraId="78E4D83F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383" w:type="dxa"/>
            <w:shd w:val="clear" w:color="auto" w:fill="FFFFFF" w:themeFill="background1"/>
            <w:vAlign w:val="center"/>
          </w:tcPr>
          <w:p w14:paraId="7E48EB1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1</w:t>
            </w:r>
          </w:p>
        </w:tc>
        <w:tc>
          <w:tcPr>
            <w:tcW w:w="2384" w:type="dxa"/>
            <w:shd w:val="clear" w:color="auto" w:fill="FFFFFF" w:themeFill="background1"/>
            <w:vAlign w:val="center"/>
          </w:tcPr>
          <w:p w14:paraId="4E7085AF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2</w:t>
            </w:r>
          </w:p>
        </w:tc>
        <w:tc>
          <w:tcPr>
            <w:tcW w:w="2384" w:type="dxa"/>
            <w:shd w:val="clear" w:color="auto" w:fill="FFFFFF" w:themeFill="background1"/>
            <w:vAlign w:val="center"/>
          </w:tcPr>
          <w:p w14:paraId="4DC575C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1</w:t>
            </w:r>
          </w:p>
        </w:tc>
        <w:tc>
          <w:tcPr>
            <w:tcW w:w="2383" w:type="dxa"/>
            <w:shd w:val="clear" w:color="auto" w:fill="FFFFFF" w:themeFill="background1"/>
            <w:vAlign w:val="center"/>
          </w:tcPr>
          <w:p w14:paraId="2B44EA2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2</w:t>
            </w:r>
          </w:p>
        </w:tc>
        <w:tc>
          <w:tcPr>
            <w:tcW w:w="2384" w:type="dxa"/>
            <w:shd w:val="clear" w:color="auto" w:fill="FFFFFF" w:themeFill="background1"/>
            <w:vAlign w:val="center"/>
          </w:tcPr>
          <w:p w14:paraId="0DD89CB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1</w:t>
            </w:r>
          </w:p>
        </w:tc>
        <w:tc>
          <w:tcPr>
            <w:tcW w:w="2391" w:type="dxa"/>
            <w:gridSpan w:val="2"/>
            <w:shd w:val="clear" w:color="auto" w:fill="FFFFFF" w:themeFill="background1"/>
            <w:vAlign w:val="center"/>
          </w:tcPr>
          <w:p w14:paraId="4A01B0B6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2</w:t>
            </w:r>
          </w:p>
        </w:tc>
      </w:tr>
      <w:tr w:rsidR="00061D1E" w:rsidRPr="007C5147" w14:paraId="0C62C1BE" w14:textId="77777777" w:rsidTr="00DD26C6">
        <w:trPr>
          <w:trHeight w:val="283"/>
        </w:trPr>
        <w:tc>
          <w:tcPr>
            <w:tcW w:w="795" w:type="dxa"/>
            <w:vMerge/>
            <w:shd w:val="clear" w:color="auto" w:fill="FFFFFF" w:themeFill="background1"/>
            <w:vAlign w:val="center"/>
          </w:tcPr>
          <w:p w14:paraId="1990656F" w14:textId="77777777" w:rsidR="00061D1E" w:rsidRPr="00DD26C6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22" w:type="dxa"/>
            <w:shd w:val="clear" w:color="auto" w:fill="auto"/>
            <w:vAlign w:val="center"/>
          </w:tcPr>
          <w:p w14:paraId="53901A6E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T</w:t>
            </w:r>
          </w:p>
        </w:tc>
        <w:tc>
          <w:tcPr>
            <w:tcW w:w="4767" w:type="dxa"/>
            <w:gridSpan w:val="2"/>
            <w:shd w:val="clear" w:color="auto" w:fill="auto"/>
            <w:vAlign w:val="center"/>
          </w:tcPr>
          <w:p w14:paraId="5A52D643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ransport</w:t>
            </w:r>
          </w:p>
        </w:tc>
        <w:tc>
          <w:tcPr>
            <w:tcW w:w="4767" w:type="dxa"/>
            <w:gridSpan w:val="2"/>
            <w:shd w:val="clear" w:color="auto" w:fill="auto"/>
            <w:vAlign w:val="center"/>
          </w:tcPr>
          <w:p w14:paraId="36F29C2F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What’s around me?</w:t>
            </w:r>
          </w:p>
        </w:tc>
        <w:tc>
          <w:tcPr>
            <w:tcW w:w="4775" w:type="dxa"/>
            <w:gridSpan w:val="3"/>
            <w:shd w:val="clear" w:color="auto" w:fill="auto"/>
            <w:vAlign w:val="center"/>
          </w:tcPr>
          <w:p w14:paraId="145E9ABB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Nurturing Nurses</w:t>
            </w:r>
          </w:p>
        </w:tc>
      </w:tr>
      <w:tr w:rsidR="009A43CB" w:rsidRPr="007C5147" w14:paraId="527D2CA9" w14:textId="77777777" w:rsidTr="00DD26C6">
        <w:trPr>
          <w:trHeight w:val="610"/>
        </w:trPr>
        <w:tc>
          <w:tcPr>
            <w:tcW w:w="795" w:type="dxa"/>
            <w:vMerge/>
            <w:shd w:val="clear" w:color="auto" w:fill="FFFFFF" w:themeFill="background1"/>
            <w:vAlign w:val="center"/>
          </w:tcPr>
          <w:p w14:paraId="48E28677" w14:textId="77777777" w:rsidR="00061D1E" w:rsidRPr="00DD26C6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22" w:type="dxa"/>
            <w:shd w:val="clear" w:color="auto" w:fill="CCECFF"/>
            <w:vAlign w:val="center"/>
          </w:tcPr>
          <w:p w14:paraId="354D695C" w14:textId="77777777" w:rsidR="00061D1E" w:rsidRPr="00C444A4" w:rsidRDefault="00061D1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DT</w:t>
            </w:r>
          </w:p>
        </w:tc>
        <w:tc>
          <w:tcPr>
            <w:tcW w:w="2383" w:type="dxa"/>
            <w:shd w:val="clear" w:color="auto" w:fill="CCECFF"/>
            <w:vAlign w:val="center"/>
          </w:tcPr>
          <w:p w14:paraId="75CFB800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  <w:tc>
          <w:tcPr>
            <w:tcW w:w="2384" w:type="dxa"/>
            <w:shd w:val="clear" w:color="auto" w:fill="CCECFF"/>
            <w:vAlign w:val="center"/>
          </w:tcPr>
          <w:p w14:paraId="3CD2C013" w14:textId="77777777" w:rsidR="00295CC0" w:rsidRPr="0082032C" w:rsidRDefault="00295CC0" w:rsidP="00295CC0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Designing a car-</w:t>
            </w:r>
          </w:p>
          <w:p w14:paraId="7C1F7E47" w14:textId="77777777" w:rsidR="00295CC0" w:rsidRPr="0082032C" w:rsidRDefault="00295CC0" w:rsidP="00295CC0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Wheels and Axles</w:t>
            </w:r>
          </w:p>
          <w:p w14:paraId="5F3C60C7" w14:textId="77777777" w:rsidR="00061D1E" w:rsidRPr="0082032C" w:rsidRDefault="00295CC0" w:rsidP="00295CC0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Lewis Hamilton</w:t>
            </w:r>
          </w:p>
        </w:tc>
        <w:tc>
          <w:tcPr>
            <w:tcW w:w="2384" w:type="dxa"/>
            <w:shd w:val="clear" w:color="auto" w:fill="CCECFF"/>
            <w:vAlign w:val="center"/>
          </w:tcPr>
          <w:p w14:paraId="2A599D38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  <w:tc>
          <w:tcPr>
            <w:tcW w:w="2383" w:type="dxa"/>
            <w:shd w:val="clear" w:color="auto" w:fill="CCECFF"/>
            <w:vAlign w:val="center"/>
          </w:tcPr>
          <w:p w14:paraId="4AF12889" w14:textId="77777777" w:rsidR="00295CC0" w:rsidRPr="0082032C" w:rsidRDefault="0053284C" w:rsidP="00295CC0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>Pop up cards/ Moving pictures</w:t>
            </w:r>
          </w:p>
          <w:p w14:paraId="20ACFCA4" w14:textId="77777777" w:rsidR="00061D1E" w:rsidRPr="0082032C" w:rsidRDefault="00295CC0" w:rsidP="00295CC0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Slides and levers</w:t>
            </w:r>
            <w:r w:rsidR="00061D1E"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 </w:t>
            </w:r>
          </w:p>
        </w:tc>
        <w:tc>
          <w:tcPr>
            <w:tcW w:w="2384" w:type="dxa"/>
            <w:shd w:val="clear" w:color="auto" w:fill="CCECFF"/>
            <w:vAlign w:val="center"/>
          </w:tcPr>
          <w:p w14:paraId="2764F67F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</w:p>
        </w:tc>
        <w:tc>
          <w:tcPr>
            <w:tcW w:w="2391" w:type="dxa"/>
            <w:gridSpan w:val="2"/>
            <w:shd w:val="clear" w:color="auto" w:fill="CCECFF"/>
            <w:vAlign w:val="center"/>
          </w:tcPr>
          <w:p w14:paraId="67513496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Healthy Eating- </w:t>
            </w:r>
            <w:r w:rsidR="0053284C">
              <w:rPr>
                <w:rFonts w:asciiTheme="majorHAnsi" w:hAnsiTheme="majorHAnsi" w:cstheme="minorHAnsi"/>
                <w:sz w:val="16"/>
                <w:szCs w:val="18"/>
              </w:rPr>
              <w:t xml:space="preserve">Where does food come from? </w:t>
            </w:r>
          </w:p>
          <w:p w14:paraId="315B3F27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Fruit Kebabs </w:t>
            </w:r>
          </w:p>
          <w:p w14:paraId="14927AC9" w14:textId="77777777" w:rsidR="00061D1E" w:rsidRPr="0082032C" w:rsidRDefault="00061D1E" w:rsidP="00FD045C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Nicola Adams  </w:t>
            </w:r>
          </w:p>
        </w:tc>
      </w:tr>
      <w:tr w:rsidR="00061D1E" w:rsidRPr="007C5147" w14:paraId="6B01DCB9" w14:textId="77777777" w:rsidTr="00DD26C6">
        <w:trPr>
          <w:trHeight w:val="283"/>
        </w:trPr>
        <w:tc>
          <w:tcPr>
            <w:tcW w:w="795" w:type="dxa"/>
            <w:vMerge w:val="restart"/>
            <w:shd w:val="clear" w:color="auto" w:fill="FFFFFF" w:themeFill="background1"/>
            <w:vAlign w:val="center"/>
          </w:tcPr>
          <w:p w14:paraId="447761F0" w14:textId="68C0F05F" w:rsidR="00061D1E" w:rsidRPr="00DD26C6" w:rsidRDefault="0082032C" w:rsidP="00DD26C6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D26C6">
              <w:br w:type="page"/>
            </w:r>
            <w:r w:rsidR="00061D1E" w:rsidRPr="00DD26C6">
              <w:rPr>
                <w:rFonts w:asciiTheme="majorHAnsi" w:hAnsiTheme="majorHAnsi" w:cstheme="majorHAnsi"/>
                <w:sz w:val="20"/>
                <w:szCs w:val="20"/>
              </w:rPr>
              <w:t>Year 2</w:t>
            </w:r>
          </w:p>
        </w:tc>
        <w:tc>
          <w:tcPr>
            <w:tcW w:w="622" w:type="dxa"/>
            <w:shd w:val="clear" w:color="auto" w:fill="auto"/>
            <w:vAlign w:val="center"/>
          </w:tcPr>
          <w:p w14:paraId="32F51E70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67" w:type="dxa"/>
            <w:gridSpan w:val="2"/>
            <w:shd w:val="clear" w:color="auto" w:fill="auto"/>
            <w:vAlign w:val="center"/>
          </w:tcPr>
          <w:p w14:paraId="009D77E6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unpowder Plot</w:t>
            </w:r>
          </w:p>
        </w:tc>
        <w:tc>
          <w:tcPr>
            <w:tcW w:w="4767" w:type="dxa"/>
            <w:gridSpan w:val="2"/>
            <w:shd w:val="clear" w:color="auto" w:fill="auto"/>
            <w:vAlign w:val="center"/>
          </w:tcPr>
          <w:p w14:paraId="340D516D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reat Fire of London</w:t>
            </w:r>
          </w:p>
        </w:tc>
        <w:tc>
          <w:tcPr>
            <w:tcW w:w="4775" w:type="dxa"/>
            <w:gridSpan w:val="3"/>
            <w:shd w:val="clear" w:color="auto" w:fill="auto"/>
            <w:vAlign w:val="center"/>
          </w:tcPr>
          <w:p w14:paraId="7DF99624" w14:textId="77777777" w:rsidR="00061D1E" w:rsidRPr="00265F81" w:rsidRDefault="00061D1E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Madagascar</w:t>
            </w:r>
          </w:p>
        </w:tc>
      </w:tr>
      <w:tr w:rsidR="00061D1E" w:rsidRPr="007A24B8" w14:paraId="37BABF16" w14:textId="77777777" w:rsidTr="00DD26C6">
        <w:trPr>
          <w:trHeight w:val="702"/>
        </w:trPr>
        <w:tc>
          <w:tcPr>
            <w:tcW w:w="795" w:type="dxa"/>
            <w:vMerge/>
            <w:shd w:val="clear" w:color="auto" w:fill="FFFFFF" w:themeFill="background1"/>
            <w:vAlign w:val="center"/>
          </w:tcPr>
          <w:p w14:paraId="6C78D051" w14:textId="77777777" w:rsidR="00061D1E" w:rsidRPr="00DD26C6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22" w:type="dxa"/>
            <w:shd w:val="clear" w:color="auto" w:fill="CCECFF"/>
            <w:vAlign w:val="center"/>
          </w:tcPr>
          <w:p w14:paraId="71DC997A" w14:textId="77777777" w:rsidR="00061D1E" w:rsidRPr="0082032C" w:rsidRDefault="00061D1E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DT</w:t>
            </w:r>
          </w:p>
        </w:tc>
        <w:tc>
          <w:tcPr>
            <w:tcW w:w="2383" w:type="dxa"/>
            <w:shd w:val="clear" w:color="auto" w:fill="CCECFF"/>
            <w:vAlign w:val="center"/>
          </w:tcPr>
          <w:p w14:paraId="36F8C672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84" w:type="dxa"/>
            <w:shd w:val="clear" w:color="auto" w:fill="CCECFF"/>
            <w:vAlign w:val="center"/>
          </w:tcPr>
          <w:p w14:paraId="00E1D743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What food keeps me healthy- Fruit Smoothies </w:t>
            </w:r>
          </w:p>
          <w:p w14:paraId="730BE2A1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Ellie Simmonds</w:t>
            </w:r>
          </w:p>
        </w:tc>
        <w:tc>
          <w:tcPr>
            <w:tcW w:w="2384" w:type="dxa"/>
            <w:shd w:val="clear" w:color="auto" w:fill="CCECFF"/>
            <w:vAlign w:val="center"/>
          </w:tcPr>
          <w:p w14:paraId="2A022AA9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83" w:type="dxa"/>
            <w:shd w:val="clear" w:color="auto" w:fill="CCECFF"/>
            <w:vAlign w:val="center"/>
          </w:tcPr>
          <w:p w14:paraId="302B5143" w14:textId="77777777" w:rsidR="00061D1E" w:rsidRPr="0082032C" w:rsidRDefault="00061D1E" w:rsidP="008B74A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ree Standing Structures- Tutor Houses </w:t>
            </w:r>
          </w:p>
        </w:tc>
        <w:tc>
          <w:tcPr>
            <w:tcW w:w="2384" w:type="dxa"/>
            <w:shd w:val="clear" w:color="auto" w:fill="CCECFF"/>
            <w:vAlign w:val="center"/>
          </w:tcPr>
          <w:p w14:paraId="08D95634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91" w:type="dxa"/>
            <w:gridSpan w:val="2"/>
            <w:shd w:val="clear" w:color="auto" w:fill="CCECFF"/>
            <w:vAlign w:val="center"/>
          </w:tcPr>
          <w:p w14:paraId="14CCBAB9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emplates and Joining</w:t>
            </w:r>
          </w:p>
          <w:p w14:paraId="0D23F6AB" w14:textId="77777777" w:rsidR="00061D1E" w:rsidRPr="00A07CE7" w:rsidRDefault="00061D1E" w:rsidP="00A07C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uppet Clothing</w:t>
            </w:r>
          </w:p>
        </w:tc>
      </w:tr>
      <w:tr w:rsidR="00061D1E" w:rsidRPr="007C5147" w14:paraId="5AFA24CC" w14:textId="77777777" w:rsidTr="00DD26C6">
        <w:trPr>
          <w:trHeight w:val="283"/>
        </w:trPr>
        <w:tc>
          <w:tcPr>
            <w:tcW w:w="795" w:type="dxa"/>
            <w:vMerge w:val="restart"/>
            <w:vAlign w:val="center"/>
          </w:tcPr>
          <w:p w14:paraId="038907CA" w14:textId="4E4C28E9" w:rsidR="00061D1E" w:rsidRPr="00DD26C6" w:rsidRDefault="0005586A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DD26C6">
              <w:br w:type="page"/>
            </w:r>
            <w:r w:rsidR="00061D1E" w:rsidRPr="00DD26C6">
              <w:br w:type="page"/>
            </w:r>
            <w:r w:rsidR="00061D1E" w:rsidRPr="00DD26C6">
              <w:rPr>
                <w:rFonts w:asciiTheme="majorHAnsi" w:hAnsiTheme="majorHAnsi" w:cstheme="majorHAnsi"/>
                <w:szCs w:val="18"/>
              </w:rPr>
              <w:t>Year 3</w:t>
            </w:r>
          </w:p>
        </w:tc>
        <w:tc>
          <w:tcPr>
            <w:tcW w:w="622" w:type="dxa"/>
            <w:shd w:val="clear" w:color="auto" w:fill="auto"/>
            <w:vAlign w:val="center"/>
          </w:tcPr>
          <w:p w14:paraId="3AFC9398" w14:textId="77777777" w:rsidR="00061D1E" w:rsidRPr="00044974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18"/>
              </w:rPr>
            </w:pPr>
          </w:p>
        </w:tc>
        <w:tc>
          <w:tcPr>
            <w:tcW w:w="4767" w:type="dxa"/>
            <w:gridSpan w:val="2"/>
            <w:shd w:val="clear" w:color="auto" w:fill="auto"/>
            <w:vAlign w:val="center"/>
          </w:tcPr>
          <w:p w14:paraId="06B70570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Changes in Britain from the Stone Age to the Iron Age</w:t>
            </w:r>
          </w:p>
        </w:tc>
        <w:tc>
          <w:tcPr>
            <w:tcW w:w="4767" w:type="dxa"/>
            <w:gridSpan w:val="2"/>
            <w:shd w:val="clear" w:color="auto" w:fill="auto"/>
            <w:vAlign w:val="center"/>
          </w:tcPr>
          <w:p w14:paraId="36585DA6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Ancient Egypt</w:t>
            </w:r>
          </w:p>
        </w:tc>
        <w:tc>
          <w:tcPr>
            <w:tcW w:w="4775" w:type="dxa"/>
            <w:gridSpan w:val="3"/>
            <w:shd w:val="clear" w:color="auto" w:fill="auto"/>
            <w:vAlign w:val="center"/>
          </w:tcPr>
          <w:p w14:paraId="770D797A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Russia and Europe</w:t>
            </w:r>
          </w:p>
        </w:tc>
      </w:tr>
      <w:tr w:rsidR="00DD26C6" w:rsidRPr="007A24B8" w14:paraId="5610C968" w14:textId="77777777" w:rsidTr="00DD26C6">
        <w:trPr>
          <w:trHeight w:val="514"/>
        </w:trPr>
        <w:tc>
          <w:tcPr>
            <w:tcW w:w="795" w:type="dxa"/>
            <w:vMerge/>
            <w:vAlign w:val="center"/>
          </w:tcPr>
          <w:p w14:paraId="7C526DF5" w14:textId="77777777" w:rsidR="00061D1E" w:rsidRPr="007A24B8" w:rsidRDefault="00061D1E" w:rsidP="00EB58A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22" w:type="dxa"/>
            <w:shd w:val="clear" w:color="auto" w:fill="CCECFF"/>
            <w:vAlign w:val="center"/>
          </w:tcPr>
          <w:p w14:paraId="01514652" w14:textId="77777777" w:rsidR="00061D1E" w:rsidRPr="0082032C" w:rsidRDefault="00061D1E" w:rsidP="00EB58A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DT</w:t>
            </w:r>
          </w:p>
        </w:tc>
        <w:tc>
          <w:tcPr>
            <w:tcW w:w="2383" w:type="dxa"/>
            <w:shd w:val="clear" w:color="auto" w:fill="CCECFF"/>
            <w:vAlign w:val="center"/>
          </w:tcPr>
          <w:p w14:paraId="26036413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84" w:type="dxa"/>
            <w:shd w:val="clear" w:color="auto" w:fill="CCECFF"/>
            <w:vAlign w:val="center"/>
          </w:tcPr>
          <w:p w14:paraId="6B22EDCA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ealthy Eating and cooking </w:t>
            </w:r>
          </w:p>
          <w:p w14:paraId="36094F43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one Age Feast </w:t>
            </w:r>
          </w:p>
        </w:tc>
        <w:tc>
          <w:tcPr>
            <w:tcW w:w="2384" w:type="dxa"/>
            <w:shd w:val="clear" w:color="auto" w:fill="CCECFF"/>
            <w:vAlign w:val="center"/>
          </w:tcPr>
          <w:p w14:paraId="1E329CBA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83" w:type="dxa"/>
            <w:shd w:val="clear" w:color="auto" w:fill="CCECFF"/>
            <w:vAlign w:val="center"/>
          </w:tcPr>
          <w:p w14:paraId="16B347D1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Leavers and linkages </w:t>
            </w:r>
            <w:r w:rsidR="000B0837" w:rsidRPr="0082032C">
              <w:rPr>
                <w:rFonts w:asciiTheme="majorHAnsi" w:hAnsiTheme="majorHAnsi" w:cstheme="minorHAnsi"/>
                <w:sz w:val="16"/>
                <w:szCs w:val="16"/>
              </w:rPr>
              <w:t>- Tutankhamun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tomb</w:t>
            </w:r>
          </w:p>
        </w:tc>
        <w:tc>
          <w:tcPr>
            <w:tcW w:w="2384" w:type="dxa"/>
            <w:shd w:val="clear" w:color="auto" w:fill="CCECFF"/>
            <w:vAlign w:val="center"/>
          </w:tcPr>
          <w:p w14:paraId="76D6D1E6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91" w:type="dxa"/>
            <w:gridSpan w:val="2"/>
            <w:shd w:val="clear" w:color="auto" w:fill="CCECFF"/>
            <w:vAlign w:val="center"/>
          </w:tcPr>
          <w:p w14:paraId="2A3F4E81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2d shape to 3d product</w:t>
            </w:r>
          </w:p>
          <w:p w14:paraId="59B37EB5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Textiles – wallets (PSHCE) </w:t>
            </w:r>
          </w:p>
        </w:tc>
      </w:tr>
      <w:tr w:rsidR="002F354E" w:rsidRPr="007A24B8" w14:paraId="3F4DA72A" w14:textId="77777777" w:rsidTr="00DD26C6">
        <w:trPr>
          <w:trHeight w:val="283"/>
        </w:trPr>
        <w:tc>
          <w:tcPr>
            <w:tcW w:w="795" w:type="dxa"/>
            <w:vMerge w:val="restart"/>
            <w:vAlign w:val="center"/>
          </w:tcPr>
          <w:p w14:paraId="190C220D" w14:textId="6EC4CD69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4</w:t>
            </w:r>
          </w:p>
        </w:tc>
        <w:tc>
          <w:tcPr>
            <w:tcW w:w="622" w:type="dxa"/>
            <w:shd w:val="clear" w:color="auto" w:fill="FFFFFF" w:themeFill="background1"/>
            <w:vAlign w:val="center"/>
          </w:tcPr>
          <w:p w14:paraId="0182FF87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67" w:type="dxa"/>
            <w:gridSpan w:val="2"/>
            <w:shd w:val="clear" w:color="auto" w:fill="FFFFFF" w:themeFill="background1"/>
            <w:vAlign w:val="center"/>
          </w:tcPr>
          <w:p w14:paraId="1991975E" w14:textId="77777777" w:rsidR="002F354E" w:rsidRPr="007A24B8" w:rsidRDefault="002F354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The Roman Empire and impact on Britain</w:t>
            </w:r>
          </w:p>
        </w:tc>
        <w:tc>
          <w:tcPr>
            <w:tcW w:w="4767" w:type="dxa"/>
            <w:gridSpan w:val="2"/>
            <w:shd w:val="clear" w:color="auto" w:fill="FFFFFF" w:themeFill="background1"/>
            <w:vAlign w:val="center"/>
          </w:tcPr>
          <w:p w14:paraId="0168A2E8" w14:textId="77777777" w:rsidR="002F354E" w:rsidRPr="007A24B8" w:rsidRDefault="00061D1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ng Dynasty</w:t>
            </w:r>
          </w:p>
        </w:tc>
        <w:tc>
          <w:tcPr>
            <w:tcW w:w="4775" w:type="dxa"/>
            <w:gridSpan w:val="3"/>
            <w:shd w:val="clear" w:color="auto" w:fill="FFFFFF" w:themeFill="background1"/>
            <w:vAlign w:val="center"/>
          </w:tcPr>
          <w:p w14:paraId="263E4E46" w14:textId="77777777" w:rsidR="002F354E" w:rsidRPr="007A24B8" w:rsidRDefault="009A3E54" w:rsidP="009A3E54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kespeare</w:t>
            </w:r>
          </w:p>
        </w:tc>
      </w:tr>
      <w:tr w:rsidR="00DD26C6" w:rsidRPr="007A24B8" w14:paraId="443CC311" w14:textId="77777777" w:rsidTr="00DD26C6">
        <w:trPr>
          <w:trHeight w:val="555"/>
        </w:trPr>
        <w:tc>
          <w:tcPr>
            <w:tcW w:w="795" w:type="dxa"/>
            <w:vMerge/>
            <w:vAlign w:val="center"/>
          </w:tcPr>
          <w:p w14:paraId="5B66348C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22" w:type="dxa"/>
            <w:shd w:val="clear" w:color="auto" w:fill="CCECFF"/>
            <w:vAlign w:val="center"/>
          </w:tcPr>
          <w:p w14:paraId="7AFACD27" w14:textId="77777777" w:rsidR="002F354E" w:rsidRPr="0082032C" w:rsidRDefault="002F354E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DT</w:t>
            </w:r>
          </w:p>
        </w:tc>
        <w:tc>
          <w:tcPr>
            <w:tcW w:w="2383" w:type="dxa"/>
            <w:shd w:val="clear" w:color="auto" w:fill="CCECFF"/>
            <w:vAlign w:val="center"/>
          </w:tcPr>
          <w:p w14:paraId="029D3966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84" w:type="dxa"/>
            <w:shd w:val="clear" w:color="auto" w:fill="CCECFF"/>
            <w:vAlign w:val="center"/>
          </w:tcPr>
          <w:p w14:paraId="64AFA4A4" w14:textId="77777777" w:rsidR="00E00C6A" w:rsidRPr="0053284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3284C">
              <w:rPr>
                <w:rFonts w:asciiTheme="majorHAnsi" w:hAnsiTheme="majorHAnsi" w:cstheme="minorHAnsi"/>
                <w:sz w:val="16"/>
                <w:szCs w:val="16"/>
              </w:rPr>
              <w:t xml:space="preserve">Shell Structures - </w:t>
            </w:r>
          </w:p>
          <w:p w14:paraId="414C1653" w14:textId="77777777" w:rsidR="002F354E" w:rsidRPr="0053284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3284C">
              <w:rPr>
                <w:rFonts w:asciiTheme="majorHAnsi" w:hAnsiTheme="majorHAnsi" w:cstheme="minorHAnsi"/>
                <w:sz w:val="16"/>
                <w:szCs w:val="16"/>
              </w:rPr>
              <w:t>Bird hides</w:t>
            </w:r>
            <w:r w:rsidR="002F354E" w:rsidRPr="0053284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384" w:type="dxa"/>
            <w:shd w:val="clear" w:color="auto" w:fill="CCECFF"/>
            <w:vAlign w:val="center"/>
          </w:tcPr>
          <w:p w14:paraId="1F014A77" w14:textId="77777777" w:rsidR="002F354E" w:rsidRPr="0053284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83" w:type="dxa"/>
            <w:shd w:val="clear" w:color="auto" w:fill="CCECFF"/>
            <w:vAlign w:val="center"/>
          </w:tcPr>
          <w:p w14:paraId="0F9288AE" w14:textId="77777777" w:rsidR="00E00C6A" w:rsidRPr="0053284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3284C">
              <w:rPr>
                <w:rFonts w:asciiTheme="majorHAnsi" w:hAnsiTheme="majorHAnsi" w:cstheme="minorHAnsi"/>
                <w:sz w:val="16"/>
                <w:szCs w:val="16"/>
              </w:rPr>
              <w:t>Circuits – Science link</w:t>
            </w:r>
          </w:p>
          <w:p w14:paraId="03923FB3" w14:textId="77777777" w:rsidR="0030263F" w:rsidRPr="0053284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3284C">
              <w:rPr>
                <w:rFonts w:asciiTheme="majorHAnsi" w:hAnsiTheme="majorHAnsi" w:cstheme="minorHAnsi"/>
                <w:sz w:val="16"/>
                <w:szCs w:val="16"/>
              </w:rPr>
              <w:t xml:space="preserve">Light up a Colosseum/ making a night light  </w:t>
            </w:r>
          </w:p>
        </w:tc>
        <w:tc>
          <w:tcPr>
            <w:tcW w:w="2384" w:type="dxa"/>
            <w:shd w:val="clear" w:color="auto" w:fill="CCECFF"/>
            <w:vAlign w:val="center"/>
          </w:tcPr>
          <w:p w14:paraId="1CA26A41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391" w:type="dxa"/>
            <w:gridSpan w:val="2"/>
            <w:shd w:val="clear" w:color="auto" w:fill="CCECFF"/>
            <w:vAlign w:val="center"/>
          </w:tcPr>
          <w:p w14:paraId="1DD30A3F" w14:textId="77777777" w:rsidR="002F354E" w:rsidRPr="0082032C" w:rsidRDefault="009A3E54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edieval</w:t>
            </w:r>
            <w:r w:rsidR="002F354E"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feast –link to healthy eating</w:t>
            </w:r>
          </w:p>
        </w:tc>
      </w:tr>
      <w:tr w:rsidR="00614A00" w:rsidRPr="007A24B8" w14:paraId="14C19F2B" w14:textId="77777777" w:rsidTr="00DD26C6">
        <w:trPr>
          <w:gridAfter w:val="1"/>
          <w:wAfter w:w="8" w:type="dxa"/>
          <w:trHeight w:val="283"/>
        </w:trPr>
        <w:tc>
          <w:tcPr>
            <w:tcW w:w="795" w:type="dxa"/>
            <w:vMerge w:val="restart"/>
            <w:vAlign w:val="center"/>
          </w:tcPr>
          <w:p w14:paraId="417953F7" w14:textId="493E1E20" w:rsidR="00614A00" w:rsidRPr="007A24B8" w:rsidRDefault="00CD5B01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="00614A00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5</w:t>
            </w:r>
          </w:p>
        </w:tc>
        <w:tc>
          <w:tcPr>
            <w:tcW w:w="622" w:type="dxa"/>
            <w:shd w:val="clear" w:color="auto" w:fill="auto"/>
            <w:vAlign w:val="center"/>
          </w:tcPr>
          <w:p w14:paraId="6696FFE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67" w:type="dxa"/>
            <w:gridSpan w:val="2"/>
            <w:shd w:val="clear" w:color="auto" w:fill="auto"/>
            <w:vAlign w:val="center"/>
          </w:tcPr>
          <w:p w14:paraId="49E4EEBB" w14:textId="77777777" w:rsidR="00614A00" w:rsidRPr="007A24B8" w:rsidRDefault="002D7A19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glo Saxons 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d </w:t>
            </w:r>
            <w:r w:rsidR="00D16644"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Vikings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767" w:type="dxa"/>
            <w:gridSpan w:val="2"/>
            <w:shd w:val="clear" w:color="auto" w:fill="auto"/>
            <w:vAlign w:val="center"/>
          </w:tcPr>
          <w:p w14:paraId="6EA74848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Maya and the Rainforests</w:t>
            </w:r>
          </w:p>
        </w:tc>
        <w:tc>
          <w:tcPr>
            <w:tcW w:w="4767" w:type="dxa"/>
            <w:gridSpan w:val="2"/>
            <w:shd w:val="clear" w:color="auto" w:fill="auto"/>
            <w:vAlign w:val="center"/>
          </w:tcPr>
          <w:p w14:paraId="228CF5E2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Victorians </w:t>
            </w:r>
          </w:p>
        </w:tc>
      </w:tr>
      <w:tr w:rsidR="00DD26C6" w:rsidRPr="007A24B8" w14:paraId="633102D9" w14:textId="77777777" w:rsidTr="00DD26C6">
        <w:trPr>
          <w:gridAfter w:val="1"/>
          <w:wAfter w:w="8" w:type="dxa"/>
          <w:trHeight w:val="598"/>
        </w:trPr>
        <w:tc>
          <w:tcPr>
            <w:tcW w:w="795" w:type="dxa"/>
            <w:vMerge/>
            <w:vAlign w:val="center"/>
          </w:tcPr>
          <w:p w14:paraId="44EA00C3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22" w:type="dxa"/>
            <w:shd w:val="clear" w:color="auto" w:fill="CCECFF"/>
            <w:vAlign w:val="center"/>
          </w:tcPr>
          <w:p w14:paraId="602C0C7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DT</w:t>
            </w:r>
          </w:p>
        </w:tc>
        <w:tc>
          <w:tcPr>
            <w:tcW w:w="2383" w:type="dxa"/>
            <w:shd w:val="clear" w:color="auto" w:fill="CCECFF"/>
            <w:vAlign w:val="center"/>
          </w:tcPr>
          <w:p w14:paraId="14E6D99F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ombining different fabric shapes – </w:t>
            </w:r>
          </w:p>
          <w:p w14:paraId="77375890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Viking Belts</w:t>
            </w:r>
          </w:p>
        </w:tc>
        <w:tc>
          <w:tcPr>
            <w:tcW w:w="2384" w:type="dxa"/>
            <w:shd w:val="clear" w:color="auto" w:fill="CCECFF"/>
            <w:vAlign w:val="center"/>
          </w:tcPr>
          <w:p w14:paraId="214D882C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84" w:type="dxa"/>
            <w:shd w:val="clear" w:color="auto" w:fill="CCECFF"/>
            <w:vAlign w:val="center"/>
          </w:tcPr>
          <w:p w14:paraId="366DBD3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ulture and Seasonality - </w:t>
            </w:r>
          </w:p>
          <w:p w14:paraId="2B0036BA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aking Chocolate</w:t>
            </w:r>
          </w:p>
        </w:tc>
        <w:tc>
          <w:tcPr>
            <w:tcW w:w="2383" w:type="dxa"/>
            <w:shd w:val="clear" w:color="auto" w:fill="CCECFF"/>
            <w:vAlign w:val="center"/>
          </w:tcPr>
          <w:p w14:paraId="4240584F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84" w:type="dxa"/>
            <w:shd w:val="clear" w:color="auto" w:fill="CCECFF"/>
            <w:vAlign w:val="center"/>
          </w:tcPr>
          <w:p w14:paraId="3988A74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chanical Systems – </w:t>
            </w:r>
          </w:p>
          <w:p w14:paraId="4A85AA0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oon Buggies</w:t>
            </w:r>
          </w:p>
        </w:tc>
        <w:tc>
          <w:tcPr>
            <w:tcW w:w="2383" w:type="dxa"/>
            <w:shd w:val="clear" w:color="auto" w:fill="CCECFF"/>
            <w:vAlign w:val="center"/>
          </w:tcPr>
          <w:p w14:paraId="04D7BB1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2F354E" w:rsidRPr="007A24B8" w14:paraId="76E7B885" w14:textId="77777777" w:rsidTr="00DD26C6">
        <w:trPr>
          <w:trHeight w:val="283"/>
        </w:trPr>
        <w:tc>
          <w:tcPr>
            <w:tcW w:w="795" w:type="dxa"/>
            <w:vMerge w:val="restart"/>
            <w:vAlign w:val="center"/>
          </w:tcPr>
          <w:p w14:paraId="47063BF7" w14:textId="77777777" w:rsidR="002F354E" w:rsidRPr="007A24B8" w:rsidRDefault="0082032C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br w:type="page"/>
            </w:r>
            <w:r w:rsidR="002F354E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6</w:t>
            </w:r>
          </w:p>
        </w:tc>
        <w:tc>
          <w:tcPr>
            <w:tcW w:w="622" w:type="dxa"/>
            <w:shd w:val="clear" w:color="auto" w:fill="auto"/>
            <w:vAlign w:val="center"/>
          </w:tcPr>
          <w:p w14:paraId="55374C7E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67" w:type="dxa"/>
            <w:gridSpan w:val="2"/>
            <w:shd w:val="clear" w:color="auto" w:fill="auto"/>
            <w:vAlign w:val="center"/>
          </w:tcPr>
          <w:p w14:paraId="457E6ED7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WW2</w:t>
            </w:r>
          </w:p>
        </w:tc>
        <w:tc>
          <w:tcPr>
            <w:tcW w:w="4767" w:type="dxa"/>
            <w:gridSpan w:val="2"/>
            <w:shd w:val="clear" w:color="auto" w:fill="auto"/>
            <w:vAlign w:val="center"/>
          </w:tcPr>
          <w:p w14:paraId="1E6F0B9E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ncient Greece</w:t>
            </w:r>
          </w:p>
        </w:tc>
        <w:tc>
          <w:tcPr>
            <w:tcW w:w="4775" w:type="dxa"/>
            <w:gridSpan w:val="3"/>
            <w:shd w:val="clear" w:color="auto" w:fill="auto"/>
            <w:vAlign w:val="center"/>
          </w:tcPr>
          <w:p w14:paraId="251D7A40" w14:textId="77777777" w:rsidR="002F354E" w:rsidRPr="007A24B8" w:rsidRDefault="002F354E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rchway and Beyond</w:t>
            </w:r>
          </w:p>
        </w:tc>
      </w:tr>
      <w:tr w:rsidR="00DD26C6" w:rsidRPr="007A24B8" w14:paraId="38E1620D" w14:textId="77777777" w:rsidTr="00DD26C6">
        <w:trPr>
          <w:trHeight w:val="504"/>
        </w:trPr>
        <w:tc>
          <w:tcPr>
            <w:tcW w:w="795" w:type="dxa"/>
            <w:vMerge/>
            <w:vAlign w:val="center"/>
          </w:tcPr>
          <w:p w14:paraId="7F34D94C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22" w:type="dxa"/>
            <w:shd w:val="clear" w:color="auto" w:fill="CCECFF"/>
            <w:vAlign w:val="center"/>
          </w:tcPr>
          <w:p w14:paraId="298143E7" w14:textId="77777777" w:rsidR="002F354E" w:rsidRPr="0082032C" w:rsidRDefault="002F354E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DT</w:t>
            </w:r>
          </w:p>
        </w:tc>
        <w:tc>
          <w:tcPr>
            <w:tcW w:w="2383" w:type="dxa"/>
            <w:shd w:val="clear" w:color="auto" w:fill="CCECFF"/>
            <w:vAlign w:val="center"/>
          </w:tcPr>
          <w:p w14:paraId="5F16C22B" w14:textId="77777777" w:rsidR="00F82CA9" w:rsidRPr="0082032C" w:rsidRDefault="00F82CA9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rame Structures - </w:t>
            </w:r>
          </w:p>
          <w:p w14:paraId="0723CFE1" w14:textId="77777777" w:rsidR="002F354E" w:rsidRPr="0082032C" w:rsidRDefault="00F82CA9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Air Raid Shelters</w:t>
            </w:r>
          </w:p>
        </w:tc>
        <w:tc>
          <w:tcPr>
            <w:tcW w:w="2384" w:type="dxa"/>
            <w:shd w:val="clear" w:color="auto" w:fill="CCECFF"/>
            <w:vAlign w:val="center"/>
          </w:tcPr>
          <w:p w14:paraId="03EA9F91" w14:textId="77777777" w:rsidR="002F354E" w:rsidRPr="0082032C" w:rsidRDefault="002F354E" w:rsidP="00DC410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84" w:type="dxa"/>
            <w:shd w:val="clear" w:color="auto" w:fill="CCECFF"/>
            <w:vAlign w:val="center"/>
          </w:tcPr>
          <w:p w14:paraId="5AF83353" w14:textId="77777777" w:rsidR="002F354E" w:rsidRPr="0082032C" w:rsidRDefault="00F82CA9" w:rsidP="001B7B1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ore complex circuits -Constellation Lights</w:t>
            </w:r>
          </w:p>
        </w:tc>
        <w:tc>
          <w:tcPr>
            <w:tcW w:w="2383" w:type="dxa"/>
            <w:shd w:val="clear" w:color="auto" w:fill="CCECFF"/>
            <w:vAlign w:val="center"/>
          </w:tcPr>
          <w:p w14:paraId="7ED5D316" w14:textId="77777777" w:rsidR="002F354E" w:rsidRPr="0082032C" w:rsidRDefault="002F354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84" w:type="dxa"/>
            <w:shd w:val="clear" w:color="auto" w:fill="CCECFF"/>
            <w:vAlign w:val="center"/>
          </w:tcPr>
          <w:p w14:paraId="6C0FEE52" w14:textId="77777777" w:rsidR="002F354E" w:rsidRPr="0082032C" w:rsidRDefault="002F354E" w:rsidP="001B7B1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ealthy Eating – </w:t>
            </w:r>
          </w:p>
          <w:p w14:paraId="3A36BF65" w14:textId="77777777" w:rsidR="002F354E" w:rsidRPr="0082032C" w:rsidRDefault="002F354E" w:rsidP="001B7B1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Come Dine With Me</w:t>
            </w:r>
          </w:p>
        </w:tc>
        <w:tc>
          <w:tcPr>
            <w:tcW w:w="2391" w:type="dxa"/>
            <w:gridSpan w:val="2"/>
            <w:shd w:val="clear" w:color="auto" w:fill="CCECFF"/>
            <w:vAlign w:val="center"/>
          </w:tcPr>
          <w:p w14:paraId="6159460E" w14:textId="77777777" w:rsidR="002F354E" w:rsidRPr="0082032C" w:rsidRDefault="002F354E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</w:tbl>
    <w:p w14:paraId="6A570CA7" w14:textId="77777777" w:rsidR="003704E7" w:rsidRPr="007A24B8" w:rsidRDefault="003704E7">
      <w:pPr>
        <w:rPr>
          <w:sz w:val="18"/>
          <w:szCs w:val="18"/>
        </w:rPr>
      </w:pPr>
      <w:bookmarkStart w:id="0" w:name="_GoBack"/>
      <w:bookmarkEnd w:id="0"/>
    </w:p>
    <w:sectPr w:rsidR="003704E7" w:rsidRPr="007A24B8" w:rsidSect="00E52D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410740"/>
    <w:multiLevelType w:val="hybridMultilevel"/>
    <w:tmpl w:val="683C34A4"/>
    <w:lvl w:ilvl="0" w:tplc="B22A8A26">
      <w:start w:val="1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32716"/>
    <w:multiLevelType w:val="hybridMultilevel"/>
    <w:tmpl w:val="798EB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a3tDAxtzAwNjRT0lEKTi0uzszPAykwqgUA6+kbmywAAAA="/>
  </w:docVars>
  <w:rsids>
    <w:rsidRoot w:val="00E52D3F"/>
    <w:rsid w:val="00004744"/>
    <w:rsid w:val="00007D9E"/>
    <w:rsid w:val="00014518"/>
    <w:rsid w:val="00020E47"/>
    <w:rsid w:val="000221C9"/>
    <w:rsid w:val="00032AED"/>
    <w:rsid w:val="00041CB9"/>
    <w:rsid w:val="00043D1E"/>
    <w:rsid w:val="00044974"/>
    <w:rsid w:val="00046680"/>
    <w:rsid w:val="0005586A"/>
    <w:rsid w:val="00061D1E"/>
    <w:rsid w:val="0006415F"/>
    <w:rsid w:val="00074CF6"/>
    <w:rsid w:val="000836A5"/>
    <w:rsid w:val="00086837"/>
    <w:rsid w:val="000879B9"/>
    <w:rsid w:val="00087E89"/>
    <w:rsid w:val="00097321"/>
    <w:rsid w:val="000A257B"/>
    <w:rsid w:val="000A2F8B"/>
    <w:rsid w:val="000B01E7"/>
    <w:rsid w:val="000B0837"/>
    <w:rsid w:val="000B0FE1"/>
    <w:rsid w:val="000B3AB2"/>
    <w:rsid w:val="000B579E"/>
    <w:rsid w:val="000C444A"/>
    <w:rsid w:val="000C6EDC"/>
    <w:rsid w:val="000D1053"/>
    <w:rsid w:val="000E13D9"/>
    <w:rsid w:val="00100359"/>
    <w:rsid w:val="00102CD9"/>
    <w:rsid w:val="00144FDC"/>
    <w:rsid w:val="00155961"/>
    <w:rsid w:val="0015696B"/>
    <w:rsid w:val="00156DEF"/>
    <w:rsid w:val="001639DD"/>
    <w:rsid w:val="0016656C"/>
    <w:rsid w:val="00174E6B"/>
    <w:rsid w:val="00176249"/>
    <w:rsid w:val="001A0693"/>
    <w:rsid w:val="001A4271"/>
    <w:rsid w:val="001B7B17"/>
    <w:rsid w:val="001B7DAB"/>
    <w:rsid w:val="001E4C94"/>
    <w:rsid w:val="001E64E3"/>
    <w:rsid w:val="001F730F"/>
    <w:rsid w:val="0020272F"/>
    <w:rsid w:val="00202DDE"/>
    <w:rsid w:val="002305F2"/>
    <w:rsid w:val="002333E8"/>
    <w:rsid w:val="0023633E"/>
    <w:rsid w:val="00237691"/>
    <w:rsid w:val="00240222"/>
    <w:rsid w:val="00245AEC"/>
    <w:rsid w:val="002543F3"/>
    <w:rsid w:val="00265F81"/>
    <w:rsid w:val="00280CEE"/>
    <w:rsid w:val="00281552"/>
    <w:rsid w:val="00295CC0"/>
    <w:rsid w:val="002A0350"/>
    <w:rsid w:val="002B177C"/>
    <w:rsid w:val="002C36EA"/>
    <w:rsid w:val="002D0D4C"/>
    <w:rsid w:val="002D57BA"/>
    <w:rsid w:val="002D7A19"/>
    <w:rsid w:val="002E02A8"/>
    <w:rsid w:val="002F1A54"/>
    <w:rsid w:val="002F27E9"/>
    <w:rsid w:val="002F354E"/>
    <w:rsid w:val="002F4858"/>
    <w:rsid w:val="00301634"/>
    <w:rsid w:val="003023E3"/>
    <w:rsid w:val="0030263F"/>
    <w:rsid w:val="003033C4"/>
    <w:rsid w:val="003041AF"/>
    <w:rsid w:val="003042DC"/>
    <w:rsid w:val="00307FB6"/>
    <w:rsid w:val="00313CBA"/>
    <w:rsid w:val="003154F1"/>
    <w:rsid w:val="00315905"/>
    <w:rsid w:val="00316FB1"/>
    <w:rsid w:val="00337D24"/>
    <w:rsid w:val="00337E7F"/>
    <w:rsid w:val="00342041"/>
    <w:rsid w:val="00342182"/>
    <w:rsid w:val="003425E7"/>
    <w:rsid w:val="00353A7D"/>
    <w:rsid w:val="003567FA"/>
    <w:rsid w:val="00367FAD"/>
    <w:rsid w:val="003704E7"/>
    <w:rsid w:val="00374900"/>
    <w:rsid w:val="00377AB9"/>
    <w:rsid w:val="003B229B"/>
    <w:rsid w:val="003C0A67"/>
    <w:rsid w:val="003C2683"/>
    <w:rsid w:val="003D257D"/>
    <w:rsid w:val="003D419F"/>
    <w:rsid w:val="003D69B2"/>
    <w:rsid w:val="00406552"/>
    <w:rsid w:val="00411B64"/>
    <w:rsid w:val="00416162"/>
    <w:rsid w:val="00417834"/>
    <w:rsid w:val="00426830"/>
    <w:rsid w:val="004312DA"/>
    <w:rsid w:val="0043512A"/>
    <w:rsid w:val="00436D8D"/>
    <w:rsid w:val="004468AE"/>
    <w:rsid w:val="004469A0"/>
    <w:rsid w:val="004729EA"/>
    <w:rsid w:val="0047328D"/>
    <w:rsid w:val="004756AE"/>
    <w:rsid w:val="00491F91"/>
    <w:rsid w:val="0049408E"/>
    <w:rsid w:val="004963F7"/>
    <w:rsid w:val="00496760"/>
    <w:rsid w:val="004A06EC"/>
    <w:rsid w:val="004A744D"/>
    <w:rsid w:val="004C1A3A"/>
    <w:rsid w:val="004D0607"/>
    <w:rsid w:val="004D1BAE"/>
    <w:rsid w:val="004D2EDE"/>
    <w:rsid w:val="004F62EE"/>
    <w:rsid w:val="00500D9C"/>
    <w:rsid w:val="00515F57"/>
    <w:rsid w:val="00516960"/>
    <w:rsid w:val="00517990"/>
    <w:rsid w:val="00527DA0"/>
    <w:rsid w:val="0053116E"/>
    <w:rsid w:val="0053284C"/>
    <w:rsid w:val="0053628D"/>
    <w:rsid w:val="00547518"/>
    <w:rsid w:val="00563966"/>
    <w:rsid w:val="00564270"/>
    <w:rsid w:val="00577119"/>
    <w:rsid w:val="005822AD"/>
    <w:rsid w:val="00595B64"/>
    <w:rsid w:val="00595E9D"/>
    <w:rsid w:val="00596812"/>
    <w:rsid w:val="005A1418"/>
    <w:rsid w:val="005A1E54"/>
    <w:rsid w:val="005A344A"/>
    <w:rsid w:val="005B594D"/>
    <w:rsid w:val="005D01EE"/>
    <w:rsid w:val="005D0897"/>
    <w:rsid w:val="005D390E"/>
    <w:rsid w:val="005E110A"/>
    <w:rsid w:val="005E2E95"/>
    <w:rsid w:val="005F278F"/>
    <w:rsid w:val="005F3C44"/>
    <w:rsid w:val="00614A00"/>
    <w:rsid w:val="00636396"/>
    <w:rsid w:val="0063738A"/>
    <w:rsid w:val="006376C3"/>
    <w:rsid w:val="00643584"/>
    <w:rsid w:val="006468AE"/>
    <w:rsid w:val="00646E0D"/>
    <w:rsid w:val="00646E27"/>
    <w:rsid w:val="00646F8F"/>
    <w:rsid w:val="00667D81"/>
    <w:rsid w:val="00697EFD"/>
    <w:rsid w:val="006A6803"/>
    <w:rsid w:val="006B7C71"/>
    <w:rsid w:val="006C07BF"/>
    <w:rsid w:val="006C271D"/>
    <w:rsid w:val="006C2C8E"/>
    <w:rsid w:val="006C5500"/>
    <w:rsid w:val="006D013F"/>
    <w:rsid w:val="006D0FCE"/>
    <w:rsid w:val="006D26C5"/>
    <w:rsid w:val="006D53CF"/>
    <w:rsid w:val="006D5DE9"/>
    <w:rsid w:val="006E781D"/>
    <w:rsid w:val="006F03C4"/>
    <w:rsid w:val="006F4685"/>
    <w:rsid w:val="00700D17"/>
    <w:rsid w:val="00700EC0"/>
    <w:rsid w:val="00707F57"/>
    <w:rsid w:val="00711880"/>
    <w:rsid w:val="0072025D"/>
    <w:rsid w:val="00727FEC"/>
    <w:rsid w:val="007308FD"/>
    <w:rsid w:val="00730E40"/>
    <w:rsid w:val="007359D9"/>
    <w:rsid w:val="00737F59"/>
    <w:rsid w:val="00742B55"/>
    <w:rsid w:val="007542D6"/>
    <w:rsid w:val="00760596"/>
    <w:rsid w:val="007651D0"/>
    <w:rsid w:val="00780A39"/>
    <w:rsid w:val="00782F81"/>
    <w:rsid w:val="00785648"/>
    <w:rsid w:val="00786895"/>
    <w:rsid w:val="007916E6"/>
    <w:rsid w:val="007936D2"/>
    <w:rsid w:val="007A24B8"/>
    <w:rsid w:val="007A4F1E"/>
    <w:rsid w:val="007B3B27"/>
    <w:rsid w:val="007C1A2C"/>
    <w:rsid w:val="007C5147"/>
    <w:rsid w:val="007D605E"/>
    <w:rsid w:val="007E4C12"/>
    <w:rsid w:val="007F1B22"/>
    <w:rsid w:val="007F3376"/>
    <w:rsid w:val="007F620E"/>
    <w:rsid w:val="00800CD0"/>
    <w:rsid w:val="00801D89"/>
    <w:rsid w:val="00805397"/>
    <w:rsid w:val="00815F81"/>
    <w:rsid w:val="0082032C"/>
    <w:rsid w:val="00833F51"/>
    <w:rsid w:val="0084132D"/>
    <w:rsid w:val="0085349B"/>
    <w:rsid w:val="00853E57"/>
    <w:rsid w:val="008546DE"/>
    <w:rsid w:val="0086514E"/>
    <w:rsid w:val="00873C7D"/>
    <w:rsid w:val="008811FD"/>
    <w:rsid w:val="008A70AB"/>
    <w:rsid w:val="008B0E97"/>
    <w:rsid w:val="008B121B"/>
    <w:rsid w:val="008B1CCD"/>
    <w:rsid w:val="008B74AA"/>
    <w:rsid w:val="008C474A"/>
    <w:rsid w:val="008D781A"/>
    <w:rsid w:val="008E482A"/>
    <w:rsid w:val="008E7DC1"/>
    <w:rsid w:val="008F22A2"/>
    <w:rsid w:val="0090430E"/>
    <w:rsid w:val="00904C00"/>
    <w:rsid w:val="0091662F"/>
    <w:rsid w:val="009320D7"/>
    <w:rsid w:val="00932348"/>
    <w:rsid w:val="00932436"/>
    <w:rsid w:val="00936AE5"/>
    <w:rsid w:val="00947595"/>
    <w:rsid w:val="00947748"/>
    <w:rsid w:val="0096171E"/>
    <w:rsid w:val="00980D52"/>
    <w:rsid w:val="0098390F"/>
    <w:rsid w:val="0099099E"/>
    <w:rsid w:val="00996F3B"/>
    <w:rsid w:val="009A3E54"/>
    <w:rsid w:val="009A43CB"/>
    <w:rsid w:val="009A63C9"/>
    <w:rsid w:val="009B0AED"/>
    <w:rsid w:val="009B207A"/>
    <w:rsid w:val="009B2D92"/>
    <w:rsid w:val="009C1A54"/>
    <w:rsid w:val="009E0A71"/>
    <w:rsid w:val="009E5B99"/>
    <w:rsid w:val="009E5F9D"/>
    <w:rsid w:val="009F01CD"/>
    <w:rsid w:val="009F6CD1"/>
    <w:rsid w:val="009F7B94"/>
    <w:rsid w:val="00A00AC0"/>
    <w:rsid w:val="00A033AD"/>
    <w:rsid w:val="00A07CE7"/>
    <w:rsid w:val="00A11595"/>
    <w:rsid w:val="00A1204D"/>
    <w:rsid w:val="00A125F2"/>
    <w:rsid w:val="00A21A44"/>
    <w:rsid w:val="00A2342E"/>
    <w:rsid w:val="00A2609E"/>
    <w:rsid w:val="00A313F0"/>
    <w:rsid w:val="00A32F11"/>
    <w:rsid w:val="00A45780"/>
    <w:rsid w:val="00A524AC"/>
    <w:rsid w:val="00A5493E"/>
    <w:rsid w:val="00A63626"/>
    <w:rsid w:val="00A73C7B"/>
    <w:rsid w:val="00A9460F"/>
    <w:rsid w:val="00AB3B9D"/>
    <w:rsid w:val="00AB75AC"/>
    <w:rsid w:val="00AC105B"/>
    <w:rsid w:val="00AE0576"/>
    <w:rsid w:val="00AE2AC6"/>
    <w:rsid w:val="00AF03CC"/>
    <w:rsid w:val="00B121E6"/>
    <w:rsid w:val="00B12F1B"/>
    <w:rsid w:val="00B3324D"/>
    <w:rsid w:val="00B3529D"/>
    <w:rsid w:val="00B37F99"/>
    <w:rsid w:val="00B40D1A"/>
    <w:rsid w:val="00B46C67"/>
    <w:rsid w:val="00B63076"/>
    <w:rsid w:val="00B665E8"/>
    <w:rsid w:val="00B83E56"/>
    <w:rsid w:val="00B95DF8"/>
    <w:rsid w:val="00BA05E1"/>
    <w:rsid w:val="00BB0A6D"/>
    <w:rsid w:val="00BB0C0E"/>
    <w:rsid w:val="00BB2F7B"/>
    <w:rsid w:val="00BE1BD1"/>
    <w:rsid w:val="00C218B4"/>
    <w:rsid w:val="00C31DE1"/>
    <w:rsid w:val="00C31E62"/>
    <w:rsid w:val="00C3231C"/>
    <w:rsid w:val="00C40F24"/>
    <w:rsid w:val="00C440BE"/>
    <w:rsid w:val="00C444A4"/>
    <w:rsid w:val="00C4577D"/>
    <w:rsid w:val="00C46243"/>
    <w:rsid w:val="00C53153"/>
    <w:rsid w:val="00C53511"/>
    <w:rsid w:val="00C53DE6"/>
    <w:rsid w:val="00C56841"/>
    <w:rsid w:val="00C611F6"/>
    <w:rsid w:val="00C672B1"/>
    <w:rsid w:val="00C81D14"/>
    <w:rsid w:val="00CB039A"/>
    <w:rsid w:val="00CB07AE"/>
    <w:rsid w:val="00CB139C"/>
    <w:rsid w:val="00CB1585"/>
    <w:rsid w:val="00CD4D83"/>
    <w:rsid w:val="00CD5B01"/>
    <w:rsid w:val="00D01C50"/>
    <w:rsid w:val="00D03113"/>
    <w:rsid w:val="00D05E41"/>
    <w:rsid w:val="00D06309"/>
    <w:rsid w:val="00D069A9"/>
    <w:rsid w:val="00D11824"/>
    <w:rsid w:val="00D143AA"/>
    <w:rsid w:val="00D16644"/>
    <w:rsid w:val="00D33EE4"/>
    <w:rsid w:val="00D46207"/>
    <w:rsid w:val="00D477F7"/>
    <w:rsid w:val="00D57DEF"/>
    <w:rsid w:val="00D74775"/>
    <w:rsid w:val="00D75BC4"/>
    <w:rsid w:val="00D910B7"/>
    <w:rsid w:val="00D936FF"/>
    <w:rsid w:val="00DA1F98"/>
    <w:rsid w:val="00DB3B6F"/>
    <w:rsid w:val="00DC10F6"/>
    <w:rsid w:val="00DC4101"/>
    <w:rsid w:val="00DD26C6"/>
    <w:rsid w:val="00DE68E3"/>
    <w:rsid w:val="00DE6969"/>
    <w:rsid w:val="00DF3A90"/>
    <w:rsid w:val="00E00C6A"/>
    <w:rsid w:val="00E04DEF"/>
    <w:rsid w:val="00E0639F"/>
    <w:rsid w:val="00E10CE6"/>
    <w:rsid w:val="00E25A09"/>
    <w:rsid w:val="00E271DB"/>
    <w:rsid w:val="00E274F9"/>
    <w:rsid w:val="00E31BDF"/>
    <w:rsid w:val="00E3213C"/>
    <w:rsid w:val="00E32D09"/>
    <w:rsid w:val="00E45513"/>
    <w:rsid w:val="00E51D03"/>
    <w:rsid w:val="00E52D3F"/>
    <w:rsid w:val="00E56207"/>
    <w:rsid w:val="00E6303E"/>
    <w:rsid w:val="00E7124B"/>
    <w:rsid w:val="00E71F8C"/>
    <w:rsid w:val="00E733CB"/>
    <w:rsid w:val="00E756D7"/>
    <w:rsid w:val="00E757B9"/>
    <w:rsid w:val="00E82460"/>
    <w:rsid w:val="00E8770E"/>
    <w:rsid w:val="00E9382B"/>
    <w:rsid w:val="00E963AB"/>
    <w:rsid w:val="00E97391"/>
    <w:rsid w:val="00EA3C3F"/>
    <w:rsid w:val="00EA44DF"/>
    <w:rsid w:val="00EB5597"/>
    <w:rsid w:val="00EB58AD"/>
    <w:rsid w:val="00EC4353"/>
    <w:rsid w:val="00ED2648"/>
    <w:rsid w:val="00EF1052"/>
    <w:rsid w:val="00F0652A"/>
    <w:rsid w:val="00F10B74"/>
    <w:rsid w:val="00F326C8"/>
    <w:rsid w:val="00F37F66"/>
    <w:rsid w:val="00F46112"/>
    <w:rsid w:val="00F6268A"/>
    <w:rsid w:val="00F75EC1"/>
    <w:rsid w:val="00F77273"/>
    <w:rsid w:val="00F82CA9"/>
    <w:rsid w:val="00F87F5C"/>
    <w:rsid w:val="00F9433C"/>
    <w:rsid w:val="00F94800"/>
    <w:rsid w:val="00F96405"/>
    <w:rsid w:val="00F96AA7"/>
    <w:rsid w:val="00F96D44"/>
    <w:rsid w:val="00FB5706"/>
    <w:rsid w:val="00FB66F2"/>
    <w:rsid w:val="00FB7744"/>
    <w:rsid w:val="00FC1031"/>
    <w:rsid w:val="00FC405E"/>
    <w:rsid w:val="00FD045C"/>
    <w:rsid w:val="00FD120C"/>
    <w:rsid w:val="00FD3FD0"/>
    <w:rsid w:val="00FE10E5"/>
    <w:rsid w:val="00FF04BE"/>
    <w:rsid w:val="00FF1319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6AA10"/>
  <w15:chartTrackingRefBased/>
  <w15:docId w15:val="{5D4CA3E1-C5E1-497F-A823-2F9F1721A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D3F"/>
  </w:style>
  <w:style w:type="paragraph" w:styleId="Heading1">
    <w:name w:val="heading 1"/>
    <w:basedOn w:val="Normal"/>
    <w:next w:val="Normal"/>
    <w:link w:val="Heading1Char"/>
    <w:uiPriority w:val="9"/>
    <w:qFormat/>
    <w:rsid w:val="00711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36D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D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405"/>
    <w:pPr>
      <w:ind w:left="720"/>
      <w:contextualSpacing/>
    </w:pPr>
  </w:style>
  <w:style w:type="paragraph" w:customStyle="1" w:styleId="font6">
    <w:name w:val="font_6"/>
    <w:basedOn w:val="Normal"/>
    <w:rsid w:val="00FD1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D120C"/>
    <w:rPr>
      <w:i/>
      <w:iCs/>
    </w:rPr>
  </w:style>
  <w:style w:type="paragraph" w:styleId="NoSpacing">
    <w:name w:val="No Spacing"/>
    <w:uiPriority w:val="1"/>
    <w:qFormat/>
    <w:rsid w:val="009E5B99"/>
    <w:pPr>
      <w:spacing w:after="0" w:line="240" w:lineRule="auto"/>
    </w:pPr>
  </w:style>
  <w:style w:type="paragraph" w:customStyle="1" w:styleId="Default">
    <w:name w:val="Default"/>
    <w:rsid w:val="00E733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5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69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D8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118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27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27F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3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s</Company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oobey</dc:creator>
  <cp:keywords/>
  <dc:description/>
  <cp:lastModifiedBy>Rebecca Goobey</cp:lastModifiedBy>
  <cp:revision>2</cp:revision>
  <cp:lastPrinted>2021-11-09T10:11:00Z</cp:lastPrinted>
  <dcterms:created xsi:type="dcterms:W3CDTF">2022-03-04T14:48:00Z</dcterms:created>
  <dcterms:modified xsi:type="dcterms:W3CDTF">2022-03-04T14:48:00Z</dcterms:modified>
</cp:coreProperties>
</file>